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402530744"/>
        <w:docPartObj>
          <w:docPartGallery w:val="Cover Pages"/>
          <w:docPartUnique/>
        </w:docPartObj>
      </w:sdtPr>
      <w:sdtEndPr/>
      <w:sdtContent>
        <w:p w14:paraId="6D2A83FD" w14:textId="03E7F9EE" w:rsidR="00CB61B3" w:rsidRDefault="00CB61B3">
          <w:r w:rsidRPr="00735AED">
            <w:rPr>
              <w:noProof/>
            </w:rPr>
            <w:drawing>
              <wp:anchor distT="0" distB="0" distL="114300" distR="114300" simplePos="0" relativeHeight="251659264" behindDoc="0" locked="0" layoutInCell="1" allowOverlap="1" wp14:anchorId="0103666C" wp14:editId="1A3E7C6F">
                <wp:simplePos x="0" y="0"/>
                <wp:positionH relativeFrom="margin">
                  <wp:align>center</wp:align>
                </wp:positionH>
                <wp:positionV relativeFrom="paragraph">
                  <wp:posOffset>286385</wp:posOffset>
                </wp:positionV>
                <wp:extent cx="5971032" cy="2157984"/>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71032" cy="21579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5AED">
            <w:rPr>
              <w:noProof/>
            </w:rPr>
            <mc:AlternateContent>
              <mc:Choice Requires="wps">
                <w:drawing>
                  <wp:anchor distT="45720" distB="45720" distL="114300" distR="114300" simplePos="0" relativeHeight="251660288" behindDoc="0" locked="0" layoutInCell="1" allowOverlap="1" wp14:anchorId="22EF6D0A" wp14:editId="5636D4CD">
                    <wp:simplePos x="0" y="0"/>
                    <wp:positionH relativeFrom="column">
                      <wp:posOffset>676275</wp:posOffset>
                    </wp:positionH>
                    <wp:positionV relativeFrom="paragraph">
                      <wp:posOffset>2628900</wp:posOffset>
                    </wp:positionV>
                    <wp:extent cx="4617720" cy="6286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628650"/>
                            </a:xfrm>
                            <a:prstGeom prst="rect">
                              <a:avLst/>
                            </a:prstGeom>
                            <a:solidFill>
                              <a:srgbClr val="FFFFFF"/>
                            </a:solidFill>
                            <a:ln w="9525">
                              <a:noFill/>
                              <a:miter lim="800000"/>
                              <a:headEnd/>
                              <a:tailEnd/>
                            </a:ln>
                          </wps:spPr>
                          <wps:txbx>
                            <w:txbxContent>
                              <w:p w14:paraId="0F758759" w14:textId="77777777" w:rsidR="00CB61B3" w:rsidRPr="00735AED" w:rsidRDefault="00CB61B3" w:rsidP="00BD574A">
                                <w:pPr>
                                  <w:jc w:val="center"/>
                                  <w:rPr>
                                    <w:rStyle w:val="Strong"/>
                                  </w:rPr>
                                </w:pPr>
                                <w:r w:rsidRPr="00735AED">
                                  <w:rPr>
                                    <w:rStyle w:val="Strong"/>
                                  </w:rPr>
                                  <w:t>MIDDLE EAST TECHNICAL UNIVERSITY NORTHERN CYPRUS CAMPUS</w:t>
                                </w:r>
                              </w:p>
                              <w:p w14:paraId="2AD61A5B" w14:textId="0B50FA4B" w:rsidR="00CB61B3" w:rsidRPr="00735AED" w:rsidRDefault="00CB61B3" w:rsidP="00BD574A">
                                <w:pPr>
                                  <w:jc w:val="center"/>
                                  <w:rPr>
                                    <w:rStyle w:val="Strong"/>
                                  </w:rPr>
                                </w:pPr>
                                <w:r w:rsidRPr="00735AED">
                                  <w:rPr>
                                    <w:rStyle w:val="Strong"/>
                                  </w:rPr>
                                  <w:t>ELECTRIC</w:t>
                                </w:r>
                                <w:r w:rsidR="00A33CC0">
                                  <w:rPr>
                                    <w:rStyle w:val="Strong"/>
                                  </w:rPr>
                                  <w:t>AL</w:t>
                                </w:r>
                                <w:r w:rsidRPr="00735AED">
                                  <w:rPr>
                                    <w:rStyle w:val="Strong"/>
                                  </w:rPr>
                                  <w:t xml:space="preserve"> AND ELECTRONIC</w:t>
                                </w:r>
                                <w:r w:rsidR="00A33CC0">
                                  <w:rPr>
                                    <w:rStyle w:val="Strong"/>
                                  </w:rPr>
                                  <w:t>S</w:t>
                                </w:r>
                                <w:r w:rsidRPr="00735AED">
                                  <w:rPr>
                                    <w:rStyle w:val="Strong"/>
                                  </w:rPr>
                                  <w:t xml:space="preserve"> ENGINEERING PROGRAM</w:t>
                                </w:r>
                              </w:p>
                              <w:p w14:paraId="72BDD14C" w14:textId="77777777" w:rsidR="00CB61B3" w:rsidRPr="00735AED" w:rsidRDefault="00CB61B3" w:rsidP="00BD574A">
                                <w:pPr>
                                  <w:jc w:val="center"/>
                                  <w:rPr>
                                    <w:rStyle w:val="Strong"/>
                                  </w:rPr>
                                </w:pPr>
                              </w:p>
                              <w:p w14:paraId="7713524F" w14:textId="77777777" w:rsidR="00CB61B3" w:rsidRPr="00735AED" w:rsidRDefault="00CB61B3" w:rsidP="00BD574A">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EF6D0A" id="_x0000_t202" coordsize="21600,21600" o:spt="202" path="m,l,21600r21600,l21600,xe">
                    <v:stroke joinstyle="miter"/>
                    <v:path gradientshapeok="t" o:connecttype="rect"/>
                  </v:shapetype>
                  <v:shape id="Text Box 2" o:spid="_x0000_s1026" type="#_x0000_t202" style="position:absolute;margin-left:53.25pt;margin-top:207pt;width:363.6pt;height:4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" stroked="f">
                    <v:textbox>
                      <w:txbxContent>
                        <w:p w14:paraId="0F758759" w14:textId="77777777" w:rsidR="00CB61B3" w:rsidRPr="00735AED" w:rsidRDefault="00CB61B3" w:rsidP="00BD574A">
                          <w:pPr>
                            <w:jc w:val="center"/>
                            <w:rPr>
                              <w:rStyle w:val="Strong"/>
                            </w:rPr>
                          </w:pPr>
                          <w:r w:rsidRPr="00735AED">
                            <w:rPr>
                              <w:rStyle w:val="Strong"/>
                            </w:rPr>
                            <w:t>MIDDLE EAST TECHNICAL UNIVERSITY NORTHERN CYPRUS CAMPUS</w:t>
                          </w:r>
                        </w:p>
                        <w:p w14:paraId="2AD61A5B" w14:textId="0B50FA4B" w:rsidR="00CB61B3" w:rsidRPr="00735AED" w:rsidRDefault="00CB61B3" w:rsidP="00BD574A">
                          <w:pPr>
                            <w:jc w:val="center"/>
                            <w:rPr>
                              <w:rStyle w:val="Strong"/>
                            </w:rPr>
                          </w:pPr>
                          <w:r w:rsidRPr="00735AED">
                            <w:rPr>
                              <w:rStyle w:val="Strong"/>
                            </w:rPr>
                            <w:t>ELECTRIC</w:t>
                          </w:r>
                          <w:r w:rsidR="00A33CC0">
                            <w:rPr>
                              <w:rStyle w:val="Strong"/>
                            </w:rPr>
                            <w:t>AL</w:t>
                          </w:r>
                          <w:r w:rsidRPr="00735AED">
                            <w:rPr>
                              <w:rStyle w:val="Strong"/>
                            </w:rPr>
                            <w:t xml:space="preserve"> AND ELECTRONIC</w:t>
                          </w:r>
                          <w:r w:rsidR="00A33CC0">
                            <w:rPr>
                              <w:rStyle w:val="Strong"/>
                            </w:rPr>
                            <w:t>S</w:t>
                          </w:r>
                          <w:r w:rsidRPr="00735AED">
                            <w:rPr>
                              <w:rStyle w:val="Strong"/>
                            </w:rPr>
                            <w:t xml:space="preserve"> ENGINEERING PROGRAM</w:t>
                          </w:r>
                        </w:p>
                        <w:p w14:paraId="72BDD14C" w14:textId="77777777" w:rsidR="00CB61B3" w:rsidRPr="00735AED" w:rsidRDefault="00CB61B3" w:rsidP="00BD574A">
                          <w:pPr>
                            <w:jc w:val="center"/>
                            <w:rPr>
                              <w:rStyle w:val="Strong"/>
                            </w:rPr>
                          </w:pPr>
                        </w:p>
                        <w:p w14:paraId="7713524F" w14:textId="77777777" w:rsidR="00CB61B3" w:rsidRPr="00735AED" w:rsidRDefault="00CB61B3" w:rsidP="00BD574A">
                          <w:pPr>
                            <w:jc w:val="center"/>
                            <w:rPr>
                              <w:rStyle w:val="Strong"/>
                            </w:rPr>
                          </w:pPr>
                        </w:p>
                      </w:txbxContent>
                    </v:textbox>
                    <w10:wrap type="square"/>
                  </v:shape>
                </w:pict>
              </mc:Fallback>
            </mc:AlternateContent>
          </w:r>
        </w:p>
        <w:p w14:paraId="16C2D5F2" w14:textId="756BE1EB" w:rsidR="00CB61B3" w:rsidRDefault="009F2CDC">
          <w:r w:rsidRPr="00735AED">
            <w:rPr>
              <w:noProof/>
            </w:rPr>
            <mc:AlternateContent>
              <mc:Choice Requires="wps">
                <w:drawing>
                  <wp:anchor distT="45720" distB="45720" distL="114300" distR="114300" simplePos="0" relativeHeight="251662336" behindDoc="0" locked="0" layoutInCell="1" allowOverlap="1" wp14:anchorId="13167846" wp14:editId="46C6F8FE">
                    <wp:simplePos x="0" y="0"/>
                    <wp:positionH relativeFrom="margin">
                      <wp:align>center</wp:align>
                    </wp:positionH>
                    <wp:positionV relativeFrom="paragraph">
                      <wp:posOffset>5250180</wp:posOffset>
                    </wp:positionV>
                    <wp:extent cx="5683250" cy="139827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398270"/>
                            </a:xfrm>
                            <a:prstGeom prst="rect">
                              <a:avLst/>
                            </a:prstGeom>
                            <a:solidFill>
                              <a:srgbClr val="FFFFFF"/>
                            </a:solidFill>
                            <a:ln w="9525">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CB61B3" w14:paraId="196669D5" w14:textId="77777777" w:rsidTr="00735AED">
                                  <w:tc>
                                    <w:tcPr>
                                      <w:tcW w:w="1975" w:type="dxa"/>
                                    </w:tcPr>
                                    <w:p w14:paraId="62E93911" w14:textId="6FA1CE80" w:rsidR="00CB61B3" w:rsidRPr="00735AED" w:rsidRDefault="00CB61B3" w:rsidP="00BD574A">
                                      <w:pPr>
                                        <w:rPr>
                                          <w:b/>
                                          <w:bCs/>
                                        </w:rPr>
                                      </w:pPr>
                                      <w:r w:rsidRPr="00735AED">
                                        <w:rPr>
                                          <w:b/>
                                          <w:bCs/>
                                        </w:rPr>
                                        <w:t>Name, Surname</w:t>
                                      </w:r>
                                    </w:p>
                                  </w:tc>
                                  <w:tc>
                                    <w:tcPr>
                                      <w:tcW w:w="6663" w:type="dxa"/>
                                    </w:tcPr>
                                    <w:p w14:paraId="283F2475" w14:textId="3F4A529F" w:rsidR="00CB61B3" w:rsidRDefault="00CB61B3" w:rsidP="00BD574A">
                                      <w:proofErr w:type="spellStart"/>
                                      <w:r>
                                        <w:t>Doğukan</w:t>
                                      </w:r>
                                      <w:proofErr w:type="spellEnd"/>
                                      <w:r>
                                        <w:t xml:space="preserve"> </w:t>
                                      </w:r>
                                      <w:proofErr w:type="spellStart"/>
                                      <w:r>
                                        <w:t>Fikri</w:t>
                                      </w:r>
                                      <w:proofErr w:type="spellEnd"/>
                                      <w:r>
                                        <w:t xml:space="preserve"> </w:t>
                                      </w:r>
                                      <w:proofErr w:type="spellStart"/>
                                      <w:r>
                                        <w:t>Arat</w:t>
                                      </w:r>
                                      <w:proofErr w:type="spellEnd"/>
                                    </w:p>
                                  </w:tc>
                                </w:tr>
                                <w:tr w:rsidR="00CB61B3" w14:paraId="7AABD5EB" w14:textId="77777777" w:rsidTr="00735AED">
                                  <w:tc>
                                    <w:tcPr>
                                      <w:tcW w:w="1975" w:type="dxa"/>
                                    </w:tcPr>
                                    <w:p w14:paraId="08F6D53E" w14:textId="77777777" w:rsidR="00CB61B3" w:rsidRPr="00735AED" w:rsidRDefault="00CB61B3" w:rsidP="00BD574A">
                                      <w:pPr>
                                        <w:rPr>
                                          <w:b/>
                                          <w:bCs/>
                                        </w:rPr>
                                      </w:pPr>
                                      <w:r w:rsidRPr="00735AED">
                                        <w:rPr>
                                          <w:b/>
                                          <w:bCs/>
                                        </w:rPr>
                                        <w:t>Student ID</w:t>
                                      </w:r>
                                    </w:p>
                                  </w:tc>
                                  <w:tc>
                                    <w:tcPr>
                                      <w:tcW w:w="6663" w:type="dxa"/>
                                    </w:tcPr>
                                    <w:p w14:paraId="6561F974" w14:textId="64C427DB" w:rsidR="00CB61B3" w:rsidRPr="00735AED" w:rsidRDefault="00CB61B3" w:rsidP="00BD574A">
                                      <w:r>
                                        <w:t>2079648</w:t>
                                      </w:r>
                                    </w:p>
                                  </w:tc>
                                </w:tr>
                                <w:tr w:rsidR="00CB61B3" w14:paraId="5A246237" w14:textId="77777777" w:rsidTr="00735AED">
                                  <w:tc>
                                    <w:tcPr>
                                      <w:tcW w:w="1975" w:type="dxa"/>
                                    </w:tcPr>
                                    <w:p w14:paraId="41F54012" w14:textId="7AEABDF1" w:rsidR="00CB61B3" w:rsidRPr="00735AED" w:rsidRDefault="00CB61B3" w:rsidP="00BD574A">
                                      <w:pPr>
                                        <w:rPr>
                                          <w:b/>
                                          <w:bCs/>
                                        </w:rPr>
                                      </w:pPr>
                                      <w:r>
                                        <w:rPr>
                                          <w:b/>
                                          <w:bCs/>
                                        </w:rPr>
                                        <w:t>Name, Surname</w:t>
                                      </w:r>
                                    </w:p>
                                  </w:tc>
                                  <w:tc>
                                    <w:tcPr>
                                      <w:tcW w:w="6663" w:type="dxa"/>
                                    </w:tcPr>
                                    <w:p w14:paraId="78A7D85D" w14:textId="6701AF15" w:rsidR="00CB61B3" w:rsidRDefault="00A33CC0" w:rsidP="00BD574A">
                                      <w:r>
                                        <w:t>Saad Yousaf</w:t>
                                      </w:r>
                                    </w:p>
                                  </w:tc>
                                </w:tr>
                                <w:tr w:rsidR="00CB61B3" w14:paraId="3EE3952B" w14:textId="77777777" w:rsidTr="00735AED">
                                  <w:tc>
                                    <w:tcPr>
                                      <w:tcW w:w="1975" w:type="dxa"/>
                                    </w:tcPr>
                                    <w:p w14:paraId="7A409FB5" w14:textId="463EBC30" w:rsidR="00CB61B3" w:rsidRPr="00735AED" w:rsidRDefault="00CB61B3" w:rsidP="00BD574A">
                                      <w:pPr>
                                        <w:rPr>
                                          <w:b/>
                                          <w:bCs/>
                                        </w:rPr>
                                      </w:pPr>
                                      <w:r>
                                        <w:rPr>
                                          <w:b/>
                                          <w:bCs/>
                                        </w:rPr>
                                        <w:t>Student ID</w:t>
                                      </w:r>
                                    </w:p>
                                  </w:tc>
                                  <w:tc>
                                    <w:tcPr>
                                      <w:tcW w:w="6663" w:type="dxa"/>
                                    </w:tcPr>
                                    <w:p w14:paraId="1C3BD83E" w14:textId="0D55BD30" w:rsidR="00CB61B3" w:rsidRDefault="00A33CC0" w:rsidP="00BD574A">
                                      <w:r>
                                        <w:t>2246536</w:t>
                                      </w:r>
                                    </w:p>
                                  </w:tc>
                                </w:tr>
                              </w:tbl>
                              <w:p w14:paraId="2D3A8D7C" w14:textId="77777777" w:rsidR="00CB61B3" w:rsidRPr="006658FA" w:rsidRDefault="00CB61B3" w:rsidP="00BD574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167846" id="Text Box 1" o:spid="_x0000_s1027" type="#_x0000_t202" style="position:absolute;margin-left:0;margin-top:413.4pt;width:447.5pt;height:110.1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"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CB61B3" w14:paraId="196669D5" w14:textId="77777777" w:rsidTr="00735AED">
                            <w:tc>
                              <w:tcPr>
                                <w:tcW w:w="1975" w:type="dxa"/>
                              </w:tcPr>
                              <w:p w14:paraId="62E93911" w14:textId="6FA1CE80" w:rsidR="00CB61B3" w:rsidRPr="00735AED" w:rsidRDefault="00CB61B3" w:rsidP="00BD574A">
                                <w:pPr>
                                  <w:rPr>
                                    <w:b/>
                                    <w:bCs/>
                                  </w:rPr>
                                </w:pPr>
                                <w:r w:rsidRPr="00735AED">
                                  <w:rPr>
                                    <w:b/>
                                    <w:bCs/>
                                  </w:rPr>
                                  <w:t>Name, Surname</w:t>
                                </w:r>
                              </w:p>
                            </w:tc>
                            <w:tc>
                              <w:tcPr>
                                <w:tcW w:w="6663" w:type="dxa"/>
                              </w:tcPr>
                              <w:p w14:paraId="283F2475" w14:textId="3F4A529F" w:rsidR="00CB61B3" w:rsidRDefault="00CB61B3" w:rsidP="00BD574A">
                                <w:proofErr w:type="spellStart"/>
                                <w:r>
                                  <w:t>Doğukan</w:t>
                                </w:r>
                                <w:proofErr w:type="spellEnd"/>
                                <w:r>
                                  <w:t xml:space="preserve"> </w:t>
                                </w:r>
                                <w:proofErr w:type="spellStart"/>
                                <w:r>
                                  <w:t>Fikri</w:t>
                                </w:r>
                                <w:proofErr w:type="spellEnd"/>
                                <w:r>
                                  <w:t xml:space="preserve"> </w:t>
                                </w:r>
                                <w:proofErr w:type="spellStart"/>
                                <w:r>
                                  <w:t>Arat</w:t>
                                </w:r>
                                <w:proofErr w:type="spellEnd"/>
                              </w:p>
                            </w:tc>
                          </w:tr>
                          <w:tr w:rsidR="00CB61B3" w14:paraId="7AABD5EB" w14:textId="77777777" w:rsidTr="00735AED">
                            <w:tc>
                              <w:tcPr>
                                <w:tcW w:w="1975" w:type="dxa"/>
                              </w:tcPr>
                              <w:p w14:paraId="08F6D53E" w14:textId="77777777" w:rsidR="00CB61B3" w:rsidRPr="00735AED" w:rsidRDefault="00CB61B3" w:rsidP="00BD574A">
                                <w:pPr>
                                  <w:rPr>
                                    <w:b/>
                                    <w:bCs/>
                                  </w:rPr>
                                </w:pPr>
                                <w:r w:rsidRPr="00735AED">
                                  <w:rPr>
                                    <w:b/>
                                    <w:bCs/>
                                  </w:rPr>
                                  <w:t>Student ID</w:t>
                                </w:r>
                              </w:p>
                            </w:tc>
                            <w:tc>
                              <w:tcPr>
                                <w:tcW w:w="6663" w:type="dxa"/>
                              </w:tcPr>
                              <w:p w14:paraId="6561F974" w14:textId="64C427DB" w:rsidR="00CB61B3" w:rsidRPr="00735AED" w:rsidRDefault="00CB61B3" w:rsidP="00BD574A">
                                <w:r>
                                  <w:t>2079648</w:t>
                                </w:r>
                              </w:p>
                            </w:tc>
                          </w:tr>
                          <w:tr w:rsidR="00CB61B3" w14:paraId="5A246237" w14:textId="77777777" w:rsidTr="00735AED">
                            <w:tc>
                              <w:tcPr>
                                <w:tcW w:w="1975" w:type="dxa"/>
                              </w:tcPr>
                              <w:p w14:paraId="41F54012" w14:textId="7AEABDF1" w:rsidR="00CB61B3" w:rsidRPr="00735AED" w:rsidRDefault="00CB61B3" w:rsidP="00BD574A">
                                <w:pPr>
                                  <w:rPr>
                                    <w:b/>
                                    <w:bCs/>
                                  </w:rPr>
                                </w:pPr>
                                <w:r>
                                  <w:rPr>
                                    <w:b/>
                                    <w:bCs/>
                                  </w:rPr>
                                  <w:t>Name, Surname</w:t>
                                </w:r>
                              </w:p>
                            </w:tc>
                            <w:tc>
                              <w:tcPr>
                                <w:tcW w:w="6663" w:type="dxa"/>
                              </w:tcPr>
                              <w:p w14:paraId="78A7D85D" w14:textId="6701AF15" w:rsidR="00CB61B3" w:rsidRDefault="00A33CC0" w:rsidP="00BD574A">
                                <w:r>
                                  <w:t>Saad Yousaf</w:t>
                                </w:r>
                              </w:p>
                            </w:tc>
                          </w:tr>
                          <w:tr w:rsidR="00CB61B3" w14:paraId="3EE3952B" w14:textId="77777777" w:rsidTr="00735AED">
                            <w:tc>
                              <w:tcPr>
                                <w:tcW w:w="1975" w:type="dxa"/>
                              </w:tcPr>
                              <w:p w14:paraId="7A409FB5" w14:textId="463EBC30" w:rsidR="00CB61B3" w:rsidRPr="00735AED" w:rsidRDefault="00CB61B3" w:rsidP="00BD574A">
                                <w:pPr>
                                  <w:rPr>
                                    <w:b/>
                                    <w:bCs/>
                                  </w:rPr>
                                </w:pPr>
                                <w:r>
                                  <w:rPr>
                                    <w:b/>
                                    <w:bCs/>
                                  </w:rPr>
                                  <w:t>Student ID</w:t>
                                </w:r>
                              </w:p>
                            </w:tc>
                            <w:tc>
                              <w:tcPr>
                                <w:tcW w:w="6663" w:type="dxa"/>
                              </w:tcPr>
                              <w:p w14:paraId="1C3BD83E" w14:textId="0D55BD30" w:rsidR="00CB61B3" w:rsidRDefault="00A33CC0" w:rsidP="00BD574A">
                                <w:r>
                                  <w:t>2246536</w:t>
                                </w:r>
                              </w:p>
                            </w:tc>
                          </w:tr>
                        </w:tbl>
                        <w:p w14:paraId="2D3A8D7C" w14:textId="77777777" w:rsidR="00CB61B3" w:rsidRPr="006658FA" w:rsidRDefault="00CB61B3" w:rsidP="00BD574A"/>
                      </w:txbxContent>
                    </v:textbox>
                    <w10:wrap type="square" anchorx="margin"/>
                  </v:shape>
                </w:pict>
              </mc:Fallback>
            </mc:AlternateContent>
          </w:r>
          <w:r w:rsidR="00A33CC0" w:rsidRPr="00735AED">
            <w:rPr>
              <w:noProof/>
            </w:rPr>
            <mc:AlternateContent>
              <mc:Choice Requires="wps">
                <w:drawing>
                  <wp:anchor distT="45720" distB="45720" distL="114300" distR="114300" simplePos="0" relativeHeight="251661312" behindDoc="0" locked="0" layoutInCell="1" allowOverlap="1" wp14:anchorId="108E90D8" wp14:editId="33E2FAF0">
                    <wp:simplePos x="0" y="0"/>
                    <wp:positionH relativeFrom="column">
                      <wp:posOffset>670560</wp:posOffset>
                    </wp:positionH>
                    <wp:positionV relativeFrom="paragraph">
                      <wp:posOffset>3669030</wp:posOffset>
                    </wp:positionV>
                    <wp:extent cx="4617720" cy="93726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937260"/>
                            </a:xfrm>
                            <a:prstGeom prst="rect">
                              <a:avLst/>
                            </a:prstGeom>
                            <a:solidFill>
                              <a:srgbClr val="FFFFFF"/>
                            </a:solidFill>
                            <a:ln w="9525">
                              <a:noFill/>
                              <a:miter lim="800000"/>
                              <a:headEnd/>
                              <a:tailEnd/>
                            </a:ln>
                          </wps:spPr>
                          <wps:txbx>
                            <w:txbxContent>
                              <w:p w14:paraId="0F5BB5F3" w14:textId="247C1F92" w:rsidR="00CB61B3" w:rsidRPr="00735AED" w:rsidRDefault="00CB61B3" w:rsidP="00BD574A">
                                <w:pPr>
                                  <w:jc w:val="center"/>
                                  <w:rPr>
                                    <w:rStyle w:val="Strong"/>
                                  </w:rPr>
                                </w:pPr>
                                <w:r>
                                  <w:rPr>
                                    <w:rStyle w:val="Strong"/>
                                  </w:rPr>
                                  <w:t>EEE 446 Computer Architecture</w:t>
                                </w:r>
                              </w:p>
                              <w:p w14:paraId="4C5FDD7B" w14:textId="58F75CE5" w:rsidR="00CB61B3" w:rsidRDefault="00A33CC0" w:rsidP="00BD574A">
                                <w:pPr>
                                  <w:jc w:val="center"/>
                                  <w:rPr>
                                    <w:rStyle w:val="Strong"/>
                                  </w:rPr>
                                </w:pPr>
                                <w:r>
                                  <w:rPr>
                                    <w:rStyle w:val="Strong"/>
                                  </w:rPr>
                                  <w:t xml:space="preserve">Lab </w:t>
                                </w:r>
                                <w:r w:rsidR="00CB61B3">
                                  <w:rPr>
                                    <w:rStyle w:val="Strong"/>
                                  </w:rPr>
                                  <w:t>Module 2</w:t>
                                </w:r>
                              </w:p>
                              <w:p w14:paraId="7AAD047D" w14:textId="4B5D7EE0" w:rsidR="00A33CC0" w:rsidRPr="00A33CC0" w:rsidRDefault="00A33CC0" w:rsidP="00BD574A">
                                <w:pPr>
                                  <w:jc w:val="center"/>
                                  <w:rPr>
                                    <w:rStyle w:val="Strong"/>
                                    <w:b w:val="0"/>
                                    <w:bCs w:val="0"/>
                                  </w:rPr>
                                </w:pPr>
                                <w:r w:rsidRPr="00A33CC0">
                                  <w:rPr>
                                    <w:b/>
                                    <w:bCs/>
                                  </w:rPr>
                                  <w:t>8-bit INTEGER ARITHMETIC PROCESSOR DATAPATH DESIGN</w:t>
                                </w:r>
                                <w:r w:rsidRPr="00A33CC0">
                                  <w:rPr>
                                    <w:b/>
                                    <w:bCs/>
                                  </w:rPr>
                                  <w:cr/>
                                </w:r>
                              </w:p>
                              <w:p w14:paraId="0906CAEB" w14:textId="77777777" w:rsidR="00A33CC0" w:rsidRPr="00735AED" w:rsidRDefault="00A33CC0" w:rsidP="00BD574A">
                                <w:pPr>
                                  <w:jc w:val="center"/>
                                  <w:rPr>
                                    <w:rStyle w:val="Strong"/>
                                  </w:rPr>
                                </w:pPr>
                              </w:p>
                              <w:p w14:paraId="14C085FD" w14:textId="77777777" w:rsidR="00CB61B3" w:rsidRPr="00735AED" w:rsidRDefault="00CB61B3" w:rsidP="00BD574A">
                                <w:pPr>
                                  <w:jc w:val="center"/>
                                  <w:rPr>
                                    <w:rStyle w:val="Strong"/>
                                  </w:rPr>
                                </w:pPr>
                              </w:p>
                              <w:p w14:paraId="38E0E745" w14:textId="77777777" w:rsidR="00CB61B3" w:rsidRPr="00735AED" w:rsidRDefault="00CB61B3" w:rsidP="00BD574A">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8E90D8" id="Text Box 3" o:spid="_x0000_s1028" type="#_x0000_t202" style="position:absolute;margin-left:52.8pt;margin-top:288.9pt;width:363.6pt;height:73.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" stroked="f">
                    <v:textbox>
                      <w:txbxContent>
                        <w:p w14:paraId="0F5BB5F3" w14:textId="247C1F92" w:rsidR="00CB61B3" w:rsidRPr="00735AED" w:rsidRDefault="00CB61B3" w:rsidP="00BD574A">
                          <w:pPr>
                            <w:jc w:val="center"/>
                            <w:rPr>
                              <w:rStyle w:val="Strong"/>
                            </w:rPr>
                          </w:pPr>
                          <w:r>
                            <w:rPr>
                              <w:rStyle w:val="Strong"/>
                            </w:rPr>
                            <w:t>EEE 446 Computer Architecture</w:t>
                          </w:r>
                        </w:p>
                        <w:p w14:paraId="4C5FDD7B" w14:textId="58F75CE5" w:rsidR="00CB61B3" w:rsidRDefault="00A33CC0" w:rsidP="00BD574A">
                          <w:pPr>
                            <w:jc w:val="center"/>
                            <w:rPr>
                              <w:rStyle w:val="Strong"/>
                            </w:rPr>
                          </w:pPr>
                          <w:r>
                            <w:rPr>
                              <w:rStyle w:val="Strong"/>
                            </w:rPr>
                            <w:t xml:space="preserve">Lab </w:t>
                          </w:r>
                          <w:r w:rsidR="00CB61B3">
                            <w:rPr>
                              <w:rStyle w:val="Strong"/>
                            </w:rPr>
                            <w:t>Module 2</w:t>
                          </w:r>
                        </w:p>
                        <w:p w14:paraId="7AAD047D" w14:textId="4B5D7EE0" w:rsidR="00A33CC0" w:rsidRPr="00A33CC0" w:rsidRDefault="00A33CC0" w:rsidP="00BD574A">
                          <w:pPr>
                            <w:jc w:val="center"/>
                            <w:rPr>
                              <w:rStyle w:val="Strong"/>
                              <w:b w:val="0"/>
                              <w:bCs w:val="0"/>
                            </w:rPr>
                          </w:pPr>
                          <w:r w:rsidRPr="00A33CC0">
                            <w:rPr>
                              <w:b/>
                              <w:bCs/>
                            </w:rPr>
                            <w:t>8-bit INTEGER ARITHMETIC PROCESSOR DATAPATH DESIGN</w:t>
                          </w:r>
                          <w:r w:rsidRPr="00A33CC0">
                            <w:rPr>
                              <w:b/>
                              <w:bCs/>
                            </w:rPr>
                            <w:cr/>
                          </w:r>
                        </w:p>
                        <w:p w14:paraId="0906CAEB" w14:textId="77777777" w:rsidR="00A33CC0" w:rsidRPr="00735AED" w:rsidRDefault="00A33CC0" w:rsidP="00BD574A">
                          <w:pPr>
                            <w:jc w:val="center"/>
                            <w:rPr>
                              <w:rStyle w:val="Strong"/>
                            </w:rPr>
                          </w:pPr>
                        </w:p>
                        <w:p w14:paraId="14C085FD" w14:textId="77777777" w:rsidR="00CB61B3" w:rsidRPr="00735AED" w:rsidRDefault="00CB61B3" w:rsidP="00BD574A">
                          <w:pPr>
                            <w:jc w:val="center"/>
                            <w:rPr>
                              <w:rStyle w:val="Strong"/>
                            </w:rPr>
                          </w:pPr>
                        </w:p>
                        <w:p w14:paraId="38E0E745" w14:textId="77777777" w:rsidR="00CB61B3" w:rsidRPr="00735AED" w:rsidRDefault="00CB61B3" w:rsidP="00BD574A">
                          <w:pPr>
                            <w:jc w:val="center"/>
                            <w:rPr>
                              <w:rStyle w:val="Strong"/>
                            </w:rPr>
                          </w:pPr>
                        </w:p>
                      </w:txbxContent>
                    </v:textbox>
                    <w10:wrap type="square"/>
                  </v:shape>
                </w:pict>
              </mc:Fallback>
            </mc:AlternateContent>
          </w:r>
          <w:r w:rsidR="00CB61B3">
            <w:br w:type="page"/>
          </w:r>
        </w:p>
        <w:bookmarkStart w:id="0" w:name="_GoBack" w:displacedByCustomXml="next"/>
        <w:bookmarkEnd w:id="0" w:displacedByCustomXml="next"/>
      </w:sdtContent>
    </w:sdt>
    <w:sdt>
      <w:sdtPr>
        <w:rPr>
          <w:rFonts w:asciiTheme="minorHAnsi" w:eastAsiaTheme="minorHAnsi" w:hAnsiTheme="minorHAnsi" w:cstheme="minorBidi"/>
          <w:color w:val="auto"/>
          <w:sz w:val="22"/>
          <w:szCs w:val="22"/>
        </w:rPr>
        <w:id w:val="1177237074"/>
        <w:docPartObj>
          <w:docPartGallery w:val="Table of Contents"/>
          <w:docPartUnique/>
        </w:docPartObj>
      </w:sdtPr>
      <w:sdtEndPr>
        <w:rPr>
          <w:b/>
          <w:bCs/>
          <w:noProof/>
          <w:sz w:val="24"/>
        </w:rPr>
      </w:sdtEndPr>
      <w:sdtContent>
        <w:p w14:paraId="54ED2A5D" w14:textId="1B0ED534" w:rsidR="00DA7D7F" w:rsidRDefault="00DA7D7F">
          <w:pPr>
            <w:pStyle w:val="TOCHeading"/>
          </w:pPr>
          <w:r>
            <w:t>Contents</w:t>
          </w:r>
        </w:p>
        <w:p w14:paraId="16E761DB" w14:textId="0D884296" w:rsidR="00960175" w:rsidRDefault="00DA7D7F">
          <w:pPr>
            <w:pStyle w:val="TOC1"/>
            <w:tabs>
              <w:tab w:val="right" w:leader="dot" w:pos="9350"/>
            </w:tabs>
            <w:rPr>
              <w:rFonts w:eastAsiaTheme="minorEastAsia"/>
              <w:noProof/>
              <w:sz w:val="22"/>
            </w:rPr>
          </w:pPr>
          <w:r>
            <w:fldChar w:fldCharType="begin"/>
          </w:r>
          <w:r>
            <w:instrText xml:space="preserve"> TOC \o "1-3" \h \z \u </w:instrText>
          </w:r>
          <w:r>
            <w:fldChar w:fldCharType="separate"/>
          </w:r>
          <w:hyperlink w:anchor="_Toc36042286" w:history="1">
            <w:r w:rsidR="00960175" w:rsidRPr="000D29C8">
              <w:rPr>
                <w:rStyle w:val="Hyperlink"/>
                <w:noProof/>
              </w:rPr>
              <w:t>Objective</w:t>
            </w:r>
            <w:r w:rsidR="00960175">
              <w:rPr>
                <w:noProof/>
                <w:webHidden/>
              </w:rPr>
              <w:tab/>
            </w:r>
            <w:r w:rsidR="00960175">
              <w:rPr>
                <w:noProof/>
                <w:webHidden/>
              </w:rPr>
              <w:fldChar w:fldCharType="begin"/>
            </w:r>
            <w:r w:rsidR="00960175">
              <w:rPr>
                <w:noProof/>
                <w:webHidden/>
              </w:rPr>
              <w:instrText xml:space="preserve"> PAGEREF _Toc36042286 \h </w:instrText>
            </w:r>
            <w:r w:rsidR="00960175">
              <w:rPr>
                <w:noProof/>
                <w:webHidden/>
              </w:rPr>
            </w:r>
            <w:r w:rsidR="00960175">
              <w:rPr>
                <w:noProof/>
                <w:webHidden/>
              </w:rPr>
              <w:fldChar w:fldCharType="separate"/>
            </w:r>
            <w:r w:rsidR="009F2CDC">
              <w:rPr>
                <w:noProof/>
                <w:webHidden/>
              </w:rPr>
              <w:t>2</w:t>
            </w:r>
            <w:r w:rsidR="00960175">
              <w:rPr>
                <w:noProof/>
                <w:webHidden/>
              </w:rPr>
              <w:fldChar w:fldCharType="end"/>
            </w:r>
          </w:hyperlink>
        </w:p>
        <w:p w14:paraId="45A1C841" w14:textId="7E6DF418" w:rsidR="00960175" w:rsidRDefault="00960175">
          <w:pPr>
            <w:pStyle w:val="TOC1"/>
            <w:tabs>
              <w:tab w:val="right" w:leader="dot" w:pos="9350"/>
            </w:tabs>
            <w:rPr>
              <w:rFonts w:eastAsiaTheme="minorEastAsia"/>
              <w:noProof/>
              <w:sz w:val="22"/>
            </w:rPr>
          </w:pPr>
          <w:hyperlink w:anchor="_Toc36042287" w:history="1">
            <w:r w:rsidRPr="000D29C8">
              <w:rPr>
                <w:rStyle w:val="Hyperlink"/>
                <w:noProof/>
              </w:rPr>
              <w:t>AP datapath Simulations</w:t>
            </w:r>
            <w:r>
              <w:rPr>
                <w:noProof/>
                <w:webHidden/>
              </w:rPr>
              <w:tab/>
            </w:r>
            <w:r>
              <w:rPr>
                <w:noProof/>
                <w:webHidden/>
              </w:rPr>
              <w:fldChar w:fldCharType="begin"/>
            </w:r>
            <w:r>
              <w:rPr>
                <w:noProof/>
                <w:webHidden/>
              </w:rPr>
              <w:instrText xml:space="preserve"> PAGEREF _Toc36042287 \h </w:instrText>
            </w:r>
            <w:r>
              <w:rPr>
                <w:noProof/>
                <w:webHidden/>
              </w:rPr>
            </w:r>
            <w:r>
              <w:rPr>
                <w:noProof/>
                <w:webHidden/>
              </w:rPr>
              <w:fldChar w:fldCharType="separate"/>
            </w:r>
            <w:r w:rsidR="009F2CDC">
              <w:rPr>
                <w:noProof/>
                <w:webHidden/>
              </w:rPr>
              <w:t>3</w:t>
            </w:r>
            <w:r>
              <w:rPr>
                <w:noProof/>
                <w:webHidden/>
              </w:rPr>
              <w:fldChar w:fldCharType="end"/>
            </w:r>
          </w:hyperlink>
        </w:p>
        <w:p w14:paraId="6A8C3A34" w14:textId="64C7157A" w:rsidR="00960175" w:rsidRDefault="00960175">
          <w:pPr>
            <w:pStyle w:val="TOC1"/>
            <w:tabs>
              <w:tab w:val="right" w:leader="dot" w:pos="9350"/>
            </w:tabs>
            <w:rPr>
              <w:rFonts w:eastAsiaTheme="minorEastAsia"/>
              <w:noProof/>
              <w:sz w:val="22"/>
            </w:rPr>
          </w:pPr>
          <w:hyperlink w:anchor="_Toc36042288" w:history="1">
            <w:r w:rsidRPr="000D29C8">
              <w:rPr>
                <w:rStyle w:val="Hyperlink"/>
                <w:noProof/>
              </w:rPr>
              <w:t>Multiplication Simulation</w:t>
            </w:r>
            <w:r>
              <w:rPr>
                <w:noProof/>
                <w:webHidden/>
              </w:rPr>
              <w:tab/>
            </w:r>
            <w:r>
              <w:rPr>
                <w:noProof/>
                <w:webHidden/>
              </w:rPr>
              <w:fldChar w:fldCharType="begin"/>
            </w:r>
            <w:r>
              <w:rPr>
                <w:noProof/>
                <w:webHidden/>
              </w:rPr>
              <w:instrText xml:space="preserve"> PAGEREF _Toc36042288 \h </w:instrText>
            </w:r>
            <w:r>
              <w:rPr>
                <w:noProof/>
                <w:webHidden/>
              </w:rPr>
            </w:r>
            <w:r>
              <w:rPr>
                <w:noProof/>
                <w:webHidden/>
              </w:rPr>
              <w:fldChar w:fldCharType="separate"/>
            </w:r>
            <w:r w:rsidR="009F2CDC">
              <w:rPr>
                <w:noProof/>
                <w:webHidden/>
              </w:rPr>
              <w:t>11</w:t>
            </w:r>
            <w:r>
              <w:rPr>
                <w:noProof/>
                <w:webHidden/>
              </w:rPr>
              <w:fldChar w:fldCharType="end"/>
            </w:r>
          </w:hyperlink>
        </w:p>
        <w:p w14:paraId="20A1DFDE" w14:textId="5BFC5985" w:rsidR="00960175" w:rsidRDefault="00960175">
          <w:pPr>
            <w:pStyle w:val="TOC1"/>
            <w:tabs>
              <w:tab w:val="right" w:leader="dot" w:pos="9350"/>
            </w:tabs>
            <w:rPr>
              <w:rFonts w:eastAsiaTheme="minorEastAsia"/>
              <w:noProof/>
              <w:sz w:val="22"/>
            </w:rPr>
          </w:pPr>
          <w:hyperlink w:anchor="_Toc36042289" w:history="1">
            <w:r w:rsidRPr="000D29C8">
              <w:rPr>
                <w:rStyle w:val="Hyperlink"/>
                <w:noProof/>
              </w:rPr>
              <w:t>State Diagram</w:t>
            </w:r>
            <w:r>
              <w:rPr>
                <w:noProof/>
                <w:webHidden/>
              </w:rPr>
              <w:tab/>
            </w:r>
            <w:r>
              <w:rPr>
                <w:noProof/>
                <w:webHidden/>
              </w:rPr>
              <w:fldChar w:fldCharType="begin"/>
            </w:r>
            <w:r>
              <w:rPr>
                <w:noProof/>
                <w:webHidden/>
              </w:rPr>
              <w:instrText xml:space="preserve"> PAGEREF _Toc36042289 \h </w:instrText>
            </w:r>
            <w:r>
              <w:rPr>
                <w:noProof/>
                <w:webHidden/>
              </w:rPr>
            </w:r>
            <w:r>
              <w:rPr>
                <w:noProof/>
                <w:webHidden/>
              </w:rPr>
              <w:fldChar w:fldCharType="separate"/>
            </w:r>
            <w:r w:rsidR="009F2CDC">
              <w:rPr>
                <w:noProof/>
                <w:webHidden/>
              </w:rPr>
              <w:t>13</w:t>
            </w:r>
            <w:r>
              <w:rPr>
                <w:noProof/>
                <w:webHidden/>
              </w:rPr>
              <w:fldChar w:fldCharType="end"/>
            </w:r>
          </w:hyperlink>
        </w:p>
        <w:p w14:paraId="7D160E9A" w14:textId="4373A2D4" w:rsidR="00960175" w:rsidRDefault="00960175">
          <w:pPr>
            <w:pStyle w:val="TOC1"/>
            <w:tabs>
              <w:tab w:val="right" w:leader="dot" w:pos="9350"/>
            </w:tabs>
            <w:rPr>
              <w:rFonts w:eastAsiaTheme="minorEastAsia"/>
              <w:noProof/>
              <w:sz w:val="22"/>
            </w:rPr>
          </w:pPr>
          <w:hyperlink w:anchor="_Toc36042290" w:history="1">
            <w:r w:rsidRPr="000D29C8">
              <w:rPr>
                <w:rStyle w:val="Hyperlink"/>
                <w:noProof/>
              </w:rPr>
              <w:t>Timing Analyzer Summary</w:t>
            </w:r>
            <w:r>
              <w:rPr>
                <w:noProof/>
                <w:webHidden/>
              </w:rPr>
              <w:tab/>
            </w:r>
            <w:r>
              <w:rPr>
                <w:noProof/>
                <w:webHidden/>
              </w:rPr>
              <w:fldChar w:fldCharType="begin"/>
            </w:r>
            <w:r>
              <w:rPr>
                <w:noProof/>
                <w:webHidden/>
              </w:rPr>
              <w:instrText xml:space="preserve"> PAGEREF _Toc36042290 \h </w:instrText>
            </w:r>
            <w:r>
              <w:rPr>
                <w:noProof/>
                <w:webHidden/>
              </w:rPr>
            </w:r>
            <w:r>
              <w:rPr>
                <w:noProof/>
                <w:webHidden/>
              </w:rPr>
              <w:fldChar w:fldCharType="separate"/>
            </w:r>
            <w:r w:rsidR="009F2CDC">
              <w:rPr>
                <w:noProof/>
                <w:webHidden/>
              </w:rPr>
              <w:t>15</w:t>
            </w:r>
            <w:r>
              <w:rPr>
                <w:noProof/>
                <w:webHidden/>
              </w:rPr>
              <w:fldChar w:fldCharType="end"/>
            </w:r>
          </w:hyperlink>
        </w:p>
        <w:p w14:paraId="523B2AAC" w14:textId="4E912055" w:rsidR="00960175" w:rsidRDefault="00960175">
          <w:pPr>
            <w:pStyle w:val="TOC1"/>
            <w:tabs>
              <w:tab w:val="right" w:leader="dot" w:pos="9350"/>
            </w:tabs>
            <w:rPr>
              <w:rFonts w:eastAsiaTheme="minorEastAsia"/>
              <w:noProof/>
              <w:sz w:val="22"/>
            </w:rPr>
          </w:pPr>
          <w:hyperlink w:anchor="_Toc36042291" w:history="1">
            <w:r w:rsidRPr="000D29C8">
              <w:rPr>
                <w:rStyle w:val="Hyperlink"/>
                <w:noProof/>
              </w:rPr>
              <w:t>Schematic Design Files</w:t>
            </w:r>
            <w:r>
              <w:rPr>
                <w:noProof/>
                <w:webHidden/>
              </w:rPr>
              <w:tab/>
            </w:r>
            <w:r>
              <w:rPr>
                <w:noProof/>
                <w:webHidden/>
              </w:rPr>
              <w:fldChar w:fldCharType="begin"/>
            </w:r>
            <w:r>
              <w:rPr>
                <w:noProof/>
                <w:webHidden/>
              </w:rPr>
              <w:instrText xml:space="preserve"> PAGEREF _Toc36042291 \h </w:instrText>
            </w:r>
            <w:r>
              <w:rPr>
                <w:noProof/>
                <w:webHidden/>
              </w:rPr>
            </w:r>
            <w:r>
              <w:rPr>
                <w:noProof/>
                <w:webHidden/>
              </w:rPr>
              <w:fldChar w:fldCharType="separate"/>
            </w:r>
            <w:r w:rsidR="009F2CDC">
              <w:rPr>
                <w:noProof/>
                <w:webHidden/>
              </w:rPr>
              <w:t>15</w:t>
            </w:r>
            <w:r>
              <w:rPr>
                <w:noProof/>
                <w:webHidden/>
              </w:rPr>
              <w:fldChar w:fldCharType="end"/>
            </w:r>
          </w:hyperlink>
        </w:p>
        <w:p w14:paraId="297F216E" w14:textId="42E0E4B9" w:rsidR="00DA7D7F" w:rsidRDefault="00DA7D7F">
          <w:r>
            <w:rPr>
              <w:b/>
              <w:bCs/>
              <w:noProof/>
            </w:rPr>
            <w:fldChar w:fldCharType="end"/>
          </w:r>
        </w:p>
      </w:sdtContent>
    </w:sdt>
    <w:p w14:paraId="69464CB2" w14:textId="77777777" w:rsidR="00CB61B3" w:rsidRDefault="00CB61B3">
      <w:r>
        <w:br w:type="page"/>
      </w:r>
    </w:p>
    <w:p w14:paraId="57DD41E9" w14:textId="56B5D125" w:rsidR="00560D4A" w:rsidRDefault="00CB61B3" w:rsidP="00CB61B3">
      <w:pPr>
        <w:pStyle w:val="Heading1"/>
      </w:pPr>
      <w:bookmarkStart w:id="1" w:name="_Toc36042286"/>
      <w:r>
        <w:lastRenderedPageBreak/>
        <w:t>Objective</w:t>
      </w:r>
      <w:bookmarkEnd w:id="1"/>
    </w:p>
    <w:p w14:paraId="2E56C5BB" w14:textId="77777777" w:rsidR="00CB61B3" w:rsidRPr="00CB61B3" w:rsidRDefault="00CB61B3" w:rsidP="00CB61B3"/>
    <w:p w14:paraId="6C0B193D" w14:textId="0099D8FD" w:rsidR="00CB61B3" w:rsidRDefault="00CB61B3" w:rsidP="00CB61B3">
      <w:pPr>
        <w:jc w:val="both"/>
      </w:pPr>
      <w:r>
        <w:tab/>
        <w:t>In this lab module, we were responsible for designing an 8-bit arithmetic processor (AP) and a control unit to implement the microinstructions associated with this arithmetic processor. The 8-bit arithmetic processor can do all the required operations specified by the lab manual. The control unit executes the micro-operations according to the uOP code assigned to each instruction. This will then be used later to build our multicycle machine after the ISA is designed to carry out the operations in the benchmark specifications. The booth’s multiplier that was developed in the first lab module has been integrated into this AP datapath by doing some minor modifications to the AP datapath. All the operations and functionality of the datapath has been shown and verified in the report below.</w:t>
      </w:r>
    </w:p>
    <w:p w14:paraId="29262460" w14:textId="77777777" w:rsidR="00CB61B3" w:rsidRDefault="00CB61B3">
      <w:r>
        <w:br w:type="page"/>
      </w:r>
    </w:p>
    <w:p w14:paraId="752DFEEE" w14:textId="7C54B794" w:rsidR="00CB61B3" w:rsidRDefault="00A33CC0" w:rsidP="00CB61B3">
      <w:pPr>
        <w:pStyle w:val="Heading1"/>
      </w:pPr>
      <w:bookmarkStart w:id="2" w:name="_Toc36042287"/>
      <w:r>
        <w:lastRenderedPageBreak/>
        <w:t xml:space="preserve">AP datapath </w:t>
      </w:r>
      <w:r w:rsidR="00CB61B3">
        <w:t>Simulations</w:t>
      </w:r>
      <w:bookmarkEnd w:id="2"/>
    </w:p>
    <w:p w14:paraId="2201D65F" w14:textId="0F912BEE" w:rsidR="00CB61B3" w:rsidRDefault="00CB61B3" w:rsidP="00CB61B3">
      <w:r>
        <w:rPr>
          <w:noProof/>
        </w:rPr>
        <w:lastRenderedPageBreak/>
        <w:drawing>
          <wp:inline distT="0" distB="0" distL="0" distR="0" wp14:anchorId="375E0AEA" wp14:editId="4465720B">
            <wp:extent cx="5814060" cy="8220710"/>
            <wp:effectExtent l="0" t="0" r="508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14060" cy="8220710"/>
                    </a:xfrm>
                    <a:prstGeom prst="rect">
                      <a:avLst/>
                    </a:prstGeom>
                    <a:noFill/>
                    <a:ln>
                      <a:noFill/>
                    </a:ln>
                  </pic:spPr>
                </pic:pic>
              </a:graphicData>
            </a:graphic>
          </wp:inline>
        </w:drawing>
      </w:r>
      <w:r>
        <w:rPr>
          <w:noProof/>
        </w:rPr>
        <w:lastRenderedPageBreak/>
        <w:drawing>
          <wp:inline distT="0" distB="0" distL="0" distR="0" wp14:anchorId="34F3AFEB" wp14:editId="40EB5803">
            <wp:extent cx="5814060" cy="8220710"/>
            <wp:effectExtent l="0" t="0" r="0" b="889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14060" cy="8220710"/>
                    </a:xfrm>
                    <a:prstGeom prst="rect">
                      <a:avLst/>
                    </a:prstGeom>
                    <a:noFill/>
                    <a:ln>
                      <a:noFill/>
                    </a:ln>
                  </pic:spPr>
                </pic:pic>
              </a:graphicData>
            </a:graphic>
          </wp:inline>
        </w:drawing>
      </w:r>
      <w:r>
        <w:rPr>
          <w:noProof/>
        </w:rPr>
        <w:lastRenderedPageBreak/>
        <w:drawing>
          <wp:inline distT="0" distB="0" distL="0" distR="0" wp14:anchorId="0230C820" wp14:editId="34F28474">
            <wp:extent cx="5814060" cy="822960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14060" cy="8229600"/>
                    </a:xfrm>
                    <a:prstGeom prst="rect">
                      <a:avLst/>
                    </a:prstGeom>
                    <a:noFill/>
                    <a:ln>
                      <a:noFill/>
                    </a:ln>
                  </pic:spPr>
                </pic:pic>
              </a:graphicData>
            </a:graphic>
          </wp:inline>
        </w:drawing>
      </w:r>
      <w:r>
        <w:rPr>
          <w:noProof/>
        </w:rPr>
        <w:lastRenderedPageBreak/>
        <w:drawing>
          <wp:inline distT="0" distB="0" distL="0" distR="0" wp14:anchorId="75CE39FE" wp14:editId="43EB6884">
            <wp:extent cx="5814060" cy="8220710"/>
            <wp:effectExtent l="0" t="0" r="0" b="889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14060" cy="8220710"/>
                    </a:xfrm>
                    <a:prstGeom prst="rect">
                      <a:avLst/>
                    </a:prstGeom>
                    <a:noFill/>
                    <a:ln>
                      <a:noFill/>
                    </a:ln>
                  </pic:spPr>
                </pic:pic>
              </a:graphicData>
            </a:graphic>
          </wp:inline>
        </w:drawing>
      </w:r>
      <w:r>
        <w:rPr>
          <w:noProof/>
        </w:rPr>
        <w:lastRenderedPageBreak/>
        <w:drawing>
          <wp:inline distT="0" distB="0" distL="0" distR="0" wp14:anchorId="32ED86BF" wp14:editId="49BE3146">
            <wp:extent cx="5814060" cy="822960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4060" cy="8229600"/>
                    </a:xfrm>
                    <a:prstGeom prst="rect">
                      <a:avLst/>
                    </a:prstGeom>
                    <a:noFill/>
                    <a:ln>
                      <a:noFill/>
                    </a:ln>
                  </pic:spPr>
                </pic:pic>
              </a:graphicData>
            </a:graphic>
          </wp:inline>
        </w:drawing>
      </w:r>
      <w:r>
        <w:rPr>
          <w:noProof/>
        </w:rPr>
        <w:lastRenderedPageBreak/>
        <w:drawing>
          <wp:inline distT="0" distB="0" distL="0" distR="0" wp14:anchorId="59E07B96" wp14:editId="65D0F5A5">
            <wp:extent cx="5814060" cy="822960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14060" cy="8229600"/>
                    </a:xfrm>
                    <a:prstGeom prst="rect">
                      <a:avLst/>
                    </a:prstGeom>
                    <a:noFill/>
                    <a:ln>
                      <a:noFill/>
                    </a:ln>
                  </pic:spPr>
                </pic:pic>
              </a:graphicData>
            </a:graphic>
          </wp:inline>
        </w:drawing>
      </w:r>
    </w:p>
    <w:p w14:paraId="11E721DD" w14:textId="6B0AE16A" w:rsidR="00A33CC0" w:rsidRDefault="00CB61B3" w:rsidP="00CB61B3">
      <w:r>
        <w:rPr>
          <w:noProof/>
        </w:rPr>
        <w:lastRenderedPageBreak/>
        <w:drawing>
          <wp:inline distT="0" distB="0" distL="0" distR="0" wp14:anchorId="2FF59D4A" wp14:editId="5693AAE5">
            <wp:extent cx="5812155" cy="8221345"/>
            <wp:effectExtent l="0" t="0" r="0" b="825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12155" cy="8221345"/>
                    </a:xfrm>
                    <a:prstGeom prst="rect">
                      <a:avLst/>
                    </a:prstGeom>
                    <a:noFill/>
                    <a:ln>
                      <a:noFill/>
                    </a:ln>
                  </pic:spPr>
                </pic:pic>
              </a:graphicData>
            </a:graphic>
          </wp:inline>
        </w:drawing>
      </w:r>
    </w:p>
    <w:p w14:paraId="1B76A050" w14:textId="744130FA" w:rsidR="00A33CC0" w:rsidRDefault="00A33CC0" w:rsidP="00A33CC0">
      <w:pPr>
        <w:pStyle w:val="Heading1"/>
      </w:pPr>
      <w:bookmarkStart w:id="3" w:name="_Toc36042288"/>
      <w:r>
        <w:lastRenderedPageBreak/>
        <w:t>Multiplication Simulation</w:t>
      </w:r>
      <w:bookmarkEnd w:id="3"/>
    </w:p>
    <w:p w14:paraId="4F4F0CD2" w14:textId="0400EF1E" w:rsidR="00CB61B3" w:rsidRDefault="00CB61B3" w:rsidP="00CB61B3">
      <w:r>
        <w:rPr>
          <w:noProof/>
        </w:rPr>
        <w:lastRenderedPageBreak/>
        <w:drawing>
          <wp:inline distT="0" distB="0" distL="0" distR="0" wp14:anchorId="57048241" wp14:editId="16477869">
            <wp:extent cx="5812155" cy="8221345"/>
            <wp:effectExtent l="0" t="0" r="0" b="825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12155" cy="8221345"/>
                    </a:xfrm>
                    <a:prstGeom prst="rect">
                      <a:avLst/>
                    </a:prstGeom>
                    <a:noFill/>
                    <a:ln>
                      <a:noFill/>
                    </a:ln>
                  </pic:spPr>
                </pic:pic>
              </a:graphicData>
            </a:graphic>
          </wp:inline>
        </w:drawing>
      </w:r>
    </w:p>
    <w:p w14:paraId="580850DE" w14:textId="2318AE82" w:rsidR="00CB61B3" w:rsidRDefault="001C2655" w:rsidP="001C2655">
      <w:pPr>
        <w:pStyle w:val="Heading1"/>
      </w:pPr>
      <w:bookmarkStart w:id="4" w:name="_Toc36042289"/>
      <w:r>
        <w:lastRenderedPageBreak/>
        <w:t>State Diagram</w:t>
      </w:r>
      <w:bookmarkEnd w:id="4"/>
    </w:p>
    <w:p w14:paraId="3F04D48D" w14:textId="7F62176F" w:rsidR="001C2655" w:rsidRDefault="001C2655" w:rsidP="001C2655">
      <w:pPr>
        <w:jc w:val="center"/>
      </w:pPr>
      <w:r>
        <w:rPr>
          <w:noProof/>
        </w:rPr>
        <w:lastRenderedPageBreak/>
        <w:drawing>
          <wp:inline distT="0" distB="0" distL="0" distR="0" wp14:anchorId="66022B47" wp14:editId="36F3BC9C">
            <wp:extent cx="4851400" cy="8223250"/>
            <wp:effectExtent l="0" t="0" r="6350" b="635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51400" cy="8223250"/>
                    </a:xfrm>
                    <a:prstGeom prst="rect">
                      <a:avLst/>
                    </a:prstGeom>
                    <a:noFill/>
                    <a:ln>
                      <a:noFill/>
                    </a:ln>
                  </pic:spPr>
                </pic:pic>
              </a:graphicData>
            </a:graphic>
          </wp:inline>
        </w:drawing>
      </w:r>
    </w:p>
    <w:p w14:paraId="7129F0A3" w14:textId="44262E81" w:rsidR="00A33CC0" w:rsidRDefault="00A33CC0" w:rsidP="00A33CC0">
      <w:pPr>
        <w:pStyle w:val="Heading1"/>
      </w:pPr>
      <w:bookmarkStart w:id="5" w:name="_Toc36042290"/>
      <w:r>
        <w:lastRenderedPageBreak/>
        <w:t>Timing Analyzer Summary</w:t>
      </w:r>
      <w:bookmarkEnd w:id="5"/>
    </w:p>
    <w:p w14:paraId="07D2DDAA" w14:textId="77777777" w:rsidR="00A74A33" w:rsidRPr="00A74A33" w:rsidRDefault="00A74A33" w:rsidP="00A74A33"/>
    <w:p w14:paraId="209E21D8" w14:textId="3F8E6B38" w:rsidR="00A33CC0" w:rsidRDefault="00A33CC0" w:rsidP="00A33CC0">
      <w:r w:rsidRPr="00A33CC0">
        <w:drawing>
          <wp:inline distT="0" distB="0" distL="0" distR="0" wp14:anchorId="366A07A3" wp14:editId="21715738">
            <wp:extent cx="5942511" cy="1615440"/>
            <wp:effectExtent l="0" t="0" r="127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3082" cy="1623751"/>
                    </a:xfrm>
                    <a:prstGeom prst="rect">
                      <a:avLst/>
                    </a:prstGeom>
                  </pic:spPr>
                </pic:pic>
              </a:graphicData>
            </a:graphic>
          </wp:inline>
        </w:drawing>
      </w:r>
    </w:p>
    <w:p w14:paraId="55B4207B" w14:textId="7A4EE00D" w:rsidR="00A74A33" w:rsidRDefault="00A74A33" w:rsidP="00A33CC0"/>
    <w:p w14:paraId="3EF65CF7" w14:textId="34074FF2" w:rsidR="00A74A33" w:rsidRDefault="00A74A33" w:rsidP="00A74A33">
      <w:pPr>
        <w:pStyle w:val="Heading1"/>
      </w:pPr>
      <w:bookmarkStart w:id="6" w:name="_Toc36042291"/>
      <w:r>
        <w:t>Schematic Design Files</w:t>
      </w:r>
      <w:bookmarkEnd w:id="6"/>
    </w:p>
    <w:p w14:paraId="686660FD" w14:textId="7B9BB15C" w:rsidR="00A74A33" w:rsidRDefault="00A74A33" w:rsidP="00A74A33">
      <w:pPr>
        <w:pStyle w:val="ListParagraph"/>
        <w:numPr>
          <w:ilvl w:val="0"/>
          <w:numId w:val="1"/>
        </w:numPr>
      </w:pPr>
      <w:r>
        <w:t>Datapath</w:t>
      </w:r>
    </w:p>
    <w:p w14:paraId="4EEEF5B4" w14:textId="1EF01846" w:rsidR="00A74A33" w:rsidRDefault="00A74A33" w:rsidP="00A74A33">
      <w:pPr>
        <w:jc w:val="center"/>
      </w:pPr>
      <w:r w:rsidRPr="00A74A33">
        <w:drawing>
          <wp:inline distT="0" distB="0" distL="0" distR="0" wp14:anchorId="464C084B" wp14:editId="3A3C3D45">
            <wp:extent cx="6330724" cy="4351020"/>
            <wp:effectExtent l="0" t="0" r="571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30724" cy="4351020"/>
                    </a:xfrm>
                    <a:prstGeom prst="rect">
                      <a:avLst/>
                    </a:prstGeom>
                  </pic:spPr>
                </pic:pic>
              </a:graphicData>
            </a:graphic>
          </wp:inline>
        </w:drawing>
      </w:r>
    </w:p>
    <w:p w14:paraId="7BE00706" w14:textId="1268FE72" w:rsidR="00A74A33" w:rsidRDefault="00A74A33" w:rsidP="00A74A33">
      <w:pPr>
        <w:jc w:val="center"/>
      </w:pPr>
    </w:p>
    <w:p w14:paraId="16CB6B87" w14:textId="14E8D910" w:rsidR="00A74A33" w:rsidRDefault="00A74A33" w:rsidP="00A74A33"/>
    <w:p w14:paraId="43DBE512" w14:textId="35136116" w:rsidR="00A74A33" w:rsidRDefault="00A74A33" w:rsidP="00A74A33">
      <w:pPr>
        <w:pStyle w:val="ListParagraph"/>
        <w:numPr>
          <w:ilvl w:val="0"/>
          <w:numId w:val="1"/>
        </w:numPr>
      </w:pPr>
      <w:r>
        <w:lastRenderedPageBreak/>
        <w:t>Control unit</w:t>
      </w:r>
    </w:p>
    <w:p w14:paraId="43805F89" w14:textId="77777777" w:rsidR="00A74A33" w:rsidRDefault="00A74A33" w:rsidP="00A74A33">
      <w:pPr>
        <w:pStyle w:val="ListParagraph"/>
      </w:pPr>
    </w:p>
    <w:p w14:paraId="131F1DB9" w14:textId="41A0C6F5" w:rsidR="00A74A33" w:rsidRDefault="00A74A33" w:rsidP="00A74A33">
      <w:pPr>
        <w:pStyle w:val="ListParagraph"/>
        <w:jc w:val="center"/>
      </w:pPr>
      <w:r w:rsidRPr="00A74A33">
        <w:drawing>
          <wp:inline distT="0" distB="0" distL="0" distR="0" wp14:anchorId="46D186E5" wp14:editId="6F30E3D1">
            <wp:extent cx="3101609" cy="3863675"/>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01609" cy="3863675"/>
                    </a:xfrm>
                    <a:prstGeom prst="rect">
                      <a:avLst/>
                    </a:prstGeom>
                  </pic:spPr>
                </pic:pic>
              </a:graphicData>
            </a:graphic>
          </wp:inline>
        </w:drawing>
      </w:r>
    </w:p>
    <w:p w14:paraId="4FFD6C8F" w14:textId="0AFA6BCB" w:rsidR="00A74A33" w:rsidRDefault="00A74A33" w:rsidP="00A74A33">
      <w:pPr>
        <w:pStyle w:val="ListParagraph"/>
        <w:numPr>
          <w:ilvl w:val="0"/>
          <w:numId w:val="1"/>
        </w:numPr>
      </w:pPr>
      <w:r>
        <w:t>Arithmetic Processor</w:t>
      </w:r>
    </w:p>
    <w:p w14:paraId="4405FEF9" w14:textId="77777777" w:rsidR="00A74A33" w:rsidRDefault="00A74A33" w:rsidP="00A74A33">
      <w:pPr>
        <w:pStyle w:val="ListParagraph"/>
      </w:pPr>
    </w:p>
    <w:p w14:paraId="2E2E1BCC" w14:textId="79346BBE" w:rsidR="00A74A33" w:rsidRDefault="00A74A33" w:rsidP="00A74A33">
      <w:pPr>
        <w:pStyle w:val="ListParagraph"/>
        <w:jc w:val="center"/>
      </w:pPr>
      <w:r w:rsidRPr="00A74A33">
        <w:drawing>
          <wp:inline distT="0" distB="0" distL="0" distR="0" wp14:anchorId="097A0CB9" wp14:editId="7A4382B6">
            <wp:extent cx="3825549" cy="324612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40617" cy="3258906"/>
                    </a:xfrm>
                    <a:prstGeom prst="rect">
                      <a:avLst/>
                    </a:prstGeom>
                  </pic:spPr>
                </pic:pic>
              </a:graphicData>
            </a:graphic>
          </wp:inline>
        </w:drawing>
      </w:r>
    </w:p>
    <w:p w14:paraId="106A33ED" w14:textId="5556C8D6" w:rsidR="00A74A33" w:rsidRDefault="00A74A33" w:rsidP="00A74A33">
      <w:pPr>
        <w:pStyle w:val="ListParagraph"/>
      </w:pPr>
    </w:p>
    <w:p w14:paraId="7D63AD5A" w14:textId="192FBE17" w:rsidR="00A74A33" w:rsidRDefault="00A74A33" w:rsidP="00A74A33">
      <w:pPr>
        <w:pStyle w:val="ListParagraph"/>
        <w:numPr>
          <w:ilvl w:val="0"/>
          <w:numId w:val="1"/>
        </w:numPr>
      </w:pPr>
      <w:r>
        <w:lastRenderedPageBreak/>
        <w:t>Register A and Q</w:t>
      </w:r>
    </w:p>
    <w:p w14:paraId="579C387E" w14:textId="1F302632" w:rsidR="00A74A33" w:rsidRDefault="00A74A33" w:rsidP="00A74A33">
      <w:pPr>
        <w:pStyle w:val="ListParagraph"/>
      </w:pPr>
    </w:p>
    <w:p w14:paraId="15361FA3" w14:textId="6C2B9624" w:rsidR="00A74A33" w:rsidRDefault="00A74A33" w:rsidP="00A74A33">
      <w:pPr>
        <w:pStyle w:val="ListParagraph"/>
        <w:jc w:val="center"/>
      </w:pPr>
      <w:r w:rsidRPr="00A74A33">
        <w:drawing>
          <wp:inline distT="0" distB="0" distL="0" distR="0" wp14:anchorId="23EF96C2" wp14:editId="397746BA">
            <wp:extent cx="2514818" cy="4831499"/>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14818" cy="4831499"/>
                    </a:xfrm>
                    <a:prstGeom prst="rect">
                      <a:avLst/>
                    </a:prstGeom>
                  </pic:spPr>
                </pic:pic>
              </a:graphicData>
            </a:graphic>
          </wp:inline>
        </w:drawing>
      </w:r>
    </w:p>
    <w:p w14:paraId="5F2BD9D7" w14:textId="74B1652A" w:rsidR="00947C93" w:rsidRDefault="00947C93" w:rsidP="00947C93">
      <w:pPr>
        <w:pStyle w:val="ListParagraph"/>
        <w:numPr>
          <w:ilvl w:val="0"/>
          <w:numId w:val="1"/>
        </w:numPr>
      </w:pPr>
      <w:r>
        <w:t>4 to 1 MUX</w:t>
      </w:r>
    </w:p>
    <w:p w14:paraId="1E731347" w14:textId="77777777" w:rsidR="00947C93" w:rsidRDefault="00947C93" w:rsidP="00947C93">
      <w:pPr>
        <w:pStyle w:val="ListParagraph"/>
      </w:pPr>
    </w:p>
    <w:p w14:paraId="79AB790A" w14:textId="424F6B05" w:rsidR="00947C93" w:rsidRDefault="00947C93" w:rsidP="00947C93">
      <w:pPr>
        <w:pStyle w:val="ListParagraph"/>
      </w:pPr>
    </w:p>
    <w:p w14:paraId="7BC9785A" w14:textId="5482FDF5" w:rsidR="00947C93" w:rsidRDefault="00947C93" w:rsidP="00947C93">
      <w:pPr>
        <w:pStyle w:val="ListParagraph"/>
        <w:jc w:val="center"/>
      </w:pPr>
      <w:r w:rsidRPr="00947C93">
        <w:drawing>
          <wp:inline distT="0" distB="0" distL="0" distR="0" wp14:anchorId="6360958B" wp14:editId="1FD98B84">
            <wp:extent cx="2681781" cy="208026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85581" cy="2083208"/>
                    </a:xfrm>
                    <a:prstGeom prst="rect">
                      <a:avLst/>
                    </a:prstGeom>
                  </pic:spPr>
                </pic:pic>
              </a:graphicData>
            </a:graphic>
          </wp:inline>
        </w:drawing>
      </w:r>
    </w:p>
    <w:p w14:paraId="40558A07" w14:textId="08D867C0" w:rsidR="00947C93" w:rsidRDefault="00947C93" w:rsidP="00947C93">
      <w:pPr>
        <w:pStyle w:val="ListParagraph"/>
        <w:jc w:val="center"/>
      </w:pPr>
    </w:p>
    <w:p w14:paraId="7110D5C3" w14:textId="5FC043AA" w:rsidR="00947C93" w:rsidRDefault="00947C93" w:rsidP="00947C93">
      <w:pPr>
        <w:pStyle w:val="ListParagraph"/>
        <w:numPr>
          <w:ilvl w:val="0"/>
          <w:numId w:val="1"/>
        </w:numPr>
      </w:pPr>
      <w:r>
        <w:lastRenderedPageBreak/>
        <w:t>Booth Multiplier</w:t>
      </w:r>
    </w:p>
    <w:p w14:paraId="6DF0A7E6" w14:textId="0CB82DDA" w:rsidR="00947C93" w:rsidRDefault="00947C93" w:rsidP="00947C93">
      <w:pPr>
        <w:ind w:left="360"/>
      </w:pPr>
    </w:p>
    <w:p w14:paraId="10C3BF51" w14:textId="3A5D8250" w:rsidR="00947C93" w:rsidRDefault="00947C93" w:rsidP="00947C93">
      <w:pPr>
        <w:ind w:left="360"/>
        <w:jc w:val="center"/>
      </w:pPr>
      <w:r w:rsidRPr="00947C93">
        <w:drawing>
          <wp:inline distT="0" distB="0" distL="0" distR="0" wp14:anchorId="3BFB060B" wp14:editId="238B8441">
            <wp:extent cx="3299460" cy="1788569"/>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08049" cy="1793225"/>
                    </a:xfrm>
                    <a:prstGeom prst="rect">
                      <a:avLst/>
                    </a:prstGeom>
                  </pic:spPr>
                </pic:pic>
              </a:graphicData>
            </a:graphic>
          </wp:inline>
        </w:drawing>
      </w:r>
    </w:p>
    <w:p w14:paraId="305D0297" w14:textId="77777777" w:rsidR="00947C93" w:rsidRPr="00A74A33" w:rsidRDefault="00947C93" w:rsidP="00947C93">
      <w:pPr>
        <w:ind w:left="360"/>
      </w:pPr>
    </w:p>
    <w:sectPr w:rsidR="00947C93" w:rsidRPr="00A74A33" w:rsidSect="00CB61B3">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726A22" w14:textId="77777777" w:rsidR="0060138D" w:rsidRDefault="0060138D">
      <w:pPr>
        <w:spacing w:after="0" w:line="240" w:lineRule="auto"/>
      </w:pPr>
      <w:r>
        <w:separator/>
      </w:r>
    </w:p>
  </w:endnote>
  <w:endnote w:type="continuationSeparator" w:id="0">
    <w:p w14:paraId="3DE65C25" w14:textId="77777777" w:rsidR="0060138D" w:rsidRDefault="006013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D2CB6" w14:textId="77777777" w:rsidR="00DA7D7F" w:rsidRDefault="00DA7D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97047689"/>
      <w:docPartObj>
        <w:docPartGallery w:val="Page Numbers (Bottom of Page)"/>
        <w:docPartUnique/>
      </w:docPartObj>
    </w:sdtPr>
    <w:sdtEndPr>
      <w:rPr>
        <w:noProof/>
      </w:rPr>
    </w:sdtEndPr>
    <w:sdtContent>
      <w:p w14:paraId="24915739" w14:textId="0731FC69" w:rsidR="00DA7D7F" w:rsidRDefault="00DA7D7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F2175C" w14:textId="77777777" w:rsidR="00DA7D7F" w:rsidRDefault="00DA7D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D9A9D" w14:textId="77777777" w:rsidR="00DA7D7F" w:rsidRDefault="00DA7D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F9FE33" w14:textId="77777777" w:rsidR="0060138D" w:rsidRDefault="0060138D">
      <w:pPr>
        <w:spacing w:after="0" w:line="240" w:lineRule="auto"/>
      </w:pPr>
      <w:r>
        <w:separator/>
      </w:r>
    </w:p>
  </w:footnote>
  <w:footnote w:type="continuationSeparator" w:id="0">
    <w:p w14:paraId="231E2937" w14:textId="77777777" w:rsidR="0060138D" w:rsidRDefault="006013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5DB5B" w14:textId="77777777" w:rsidR="00DA7D7F" w:rsidRDefault="00DA7D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0536B6" w14:textId="77777777" w:rsidR="00DA7D7F" w:rsidRDefault="00DA7D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C86DB5" w14:textId="77777777" w:rsidR="00DA7D7F" w:rsidRDefault="00DA7D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8364C9"/>
    <w:multiLevelType w:val="hybridMultilevel"/>
    <w:tmpl w:val="5BCAB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Ta1tLQwMzI1MjJT0lEKTi0uzszPAykwrgUAwm31HSwAAAA="/>
  </w:docVars>
  <w:rsids>
    <w:rsidRoot w:val="00710102"/>
    <w:rsid w:val="001C2655"/>
    <w:rsid w:val="00560D4A"/>
    <w:rsid w:val="0060138D"/>
    <w:rsid w:val="00710102"/>
    <w:rsid w:val="00947C93"/>
    <w:rsid w:val="00960175"/>
    <w:rsid w:val="009F2CDC"/>
    <w:rsid w:val="00A33CC0"/>
    <w:rsid w:val="00A74A33"/>
    <w:rsid w:val="00A97890"/>
    <w:rsid w:val="00C94F9A"/>
    <w:rsid w:val="00CB61B3"/>
    <w:rsid w:val="00DA7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5DBD5F"/>
  <w15:chartTrackingRefBased/>
  <w15:docId w15:val="{A96C89C7-DE1D-4DF0-94C2-D9ED52735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A33"/>
    <w:rPr>
      <w:sz w:val="24"/>
    </w:rPr>
  </w:style>
  <w:style w:type="paragraph" w:styleId="Heading1">
    <w:name w:val="heading 1"/>
    <w:basedOn w:val="Normal"/>
    <w:next w:val="Normal"/>
    <w:link w:val="Heading1Char"/>
    <w:uiPriority w:val="9"/>
    <w:qFormat/>
    <w:rsid w:val="00CB61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B61B3"/>
    <w:rPr>
      <w:b/>
      <w:bCs/>
    </w:rPr>
  </w:style>
  <w:style w:type="table" w:styleId="TableGrid">
    <w:name w:val="Table Grid"/>
    <w:basedOn w:val="TableNormal"/>
    <w:uiPriority w:val="39"/>
    <w:rsid w:val="00CB6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B61B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A7D7F"/>
    <w:pPr>
      <w:outlineLvl w:val="9"/>
    </w:pPr>
  </w:style>
  <w:style w:type="paragraph" w:styleId="TOC1">
    <w:name w:val="toc 1"/>
    <w:basedOn w:val="Normal"/>
    <w:next w:val="Normal"/>
    <w:autoRedefine/>
    <w:uiPriority w:val="39"/>
    <w:unhideWhenUsed/>
    <w:rsid w:val="00DA7D7F"/>
    <w:pPr>
      <w:spacing w:after="100"/>
    </w:pPr>
  </w:style>
  <w:style w:type="character" w:styleId="Hyperlink">
    <w:name w:val="Hyperlink"/>
    <w:basedOn w:val="DefaultParagraphFont"/>
    <w:uiPriority w:val="99"/>
    <w:unhideWhenUsed/>
    <w:rsid w:val="00DA7D7F"/>
    <w:rPr>
      <w:color w:val="0563C1" w:themeColor="hyperlink"/>
      <w:u w:val="single"/>
    </w:rPr>
  </w:style>
  <w:style w:type="paragraph" w:styleId="Header">
    <w:name w:val="header"/>
    <w:basedOn w:val="Normal"/>
    <w:link w:val="HeaderChar"/>
    <w:uiPriority w:val="99"/>
    <w:unhideWhenUsed/>
    <w:rsid w:val="00DA7D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7D7F"/>
  </w:style>
  <w:style w:type="paragraph" w:styleId="Footer">
    <w:name w:val="footer"/>
    <w:basedOn w:val="Normal"/>
    <w:link w:val="FooterChar"/>
    <w:uiPriority w:val="99"/>
    <w:unhideWhenUsed/>
    <w:rsid w:val="00DA7D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7D7F"/>
  </w:style>
  <w:style w:type="paragraph" w:styleId="ListParagraph">
    <w:name w:val="List Paragraph"/>
    <w:basedOn w:val="Normal"/>
    <w:uiPriority w:val="34"/>
    <w:qFormat/>
    <w:rsid w:val="00A74A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4347832-C37E-4393-9C5F-024B7922E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239</Words>
  <Characters>136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ğukan Fikri Arat</dc:creator>
  <cp:keywords/>
  <dc:description/>
  <cp:lastModifiedBy>Saad Yousaf</cp:lastModifiedBy>
  <cp:revision>9</cp:revision>
  <dcterms:created xsi:type="dcterms:W3CDTF">2020-03-24T17:13:00Z</dcterms:created>
  <dcterms:modified xsi:type="dcterms:W3CDTF">2020-03-25T13:25:00Z</dcterms:modified>
</cp:coreProperties>
</file>